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1458" w:rsidRPr="00707B88" w:rsidRDefault="006F4E9A" w:rsidP="00723C5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07B88">
        <w:rPr>
          <w:rFonts w:ascii="Times New Roman" w:eastAsia="Times New Roman" w:hAnsi="Times New Roman" w:cs="Times New Roman"/>
          <w:b/>
          <w:sz w:val="24"/>
          <w:szCs w:val="24"/>
        </w:rPr>
        <w:t>061005T4ICT</w:t>
      </w:r>
    </w:p>
    <w:p w:rsidR="00731458" w:rsidRPr="00707B88" w:rsidRDefault="006F4E9A" w:rsidP="00723C5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07B88">
        <w:rPr>
          <w:rFonts w:ascii="Times New Roman" w:eastAsia="Times New Roman" w:hAnsi="Times New Roman" w:cs="Times New Roman"/>
          <w:b/>
          <w:sz w:val="24"/>
          <w:szCs w:val="24"/>
        </w:rPr>
        <w:t>ICT Technician Level 5</w:t>
      </w:r>
    </w:p>
    <w:p w:rsidR="00731458" w:rsidRPr="00707B88" w:rsidRDefault="006F4E9A" w:rsidP="00723C5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07B88">
        <w:rPr>
          <w:rFonts w:ascii="Times New Roman" w:eastAsia="Times New Roman" w:hAnsi="Times New Roman" w:cs="Times New Roman"/>
          <w:b/>
          <w:sz w:val="24"/>
          <w:szCs w:val="24"/>
        </w:rPr>
        <w:t>IT/OS/ICT/CR/6/5</w:t>
      </w:r>
      <w:r w:rsidRPr="00707B88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723C59" w:rsidRDefault="006F4E9A" w:rsidP="00723C59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07B88">
        <w:rPr>
          <w:rFonts w:ascii="Times New Roman" w:eastAsia="Times New Roman" w:hAnsi="Times New Roman" w:cs="Times New Roman"/>
          <w:b/>
          <w:sz w:val="24"/>
          <w:szCs w:val="24"/>
        </w:rPr>
        <w:t>Manage Operating System</w:t>
      </w:r>
      <w:bookmarkStart w:id="0" w:name="_GoBack"/>
      <w:bookmarkEnd w:id="0"/>
    </w:p>
    <w:p w:rsidR="00731458" w:rsidRPr="00707B88" w:rsidRDefault="00723C59" w:rsidP="00723C59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rch/April 2023</w:t>
      </w:r>
      <w:r w:rsidR="00707B88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:rsidR="00707B88" w:rsidRDefault="00723C59" w:rsidP="00707B88">
      <w:pPr>
        <w:tabs>
          <w:tab w:val="left" w:pos="0"/>
          <w:tab w:val="left" w:pos="360"/>
        </w:tabs>
        <w:spacing w:line="360" w:lineRule="auto"/>
        <w:rPr>
          <w:rFonts w:ascii="Berlin Sans FB" w:eastAsia="Times New Roman" w:hAnsi="Berlin Sans FB"/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46EC904" wp14:editId="092278D3">
            <wp:simplePos x="0" y="0"/>
            <wp:positionH relativeFrom="margin">
              <wp:posOffset>-57150</wp:posOffset>
            </wp:positionH>
            <wp:positionV relativeFrom="paragraph">
              <wp:posOffset>-3810</wp:posOffset>
            </wp:positionV>
            <wp:extent cx="809625" cy="866140"/>
            <wp:effectExtent l="0" t="0" r="9525" b="0"/>
            <wp:wrapTight wrapText="bothSides">
              <wp:wrapPolygon edited="0">
                <wp:start x="0" y="0"/>
                <wp:lineTo x="0" y="20903"/>
                <wp:lineTo x="21346" y="20903"/>
                <wp:lineTo x="213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66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1458" w:rsidRPr="00707F99" w:rsidRDefault="00707B88" w:rsidP="00707B88">
      <w:pPr>
        <w:tabs>
          <w:tab w:val="left" w:pos="0"/>
          <w:tab w:val="left" w:pos="360"/>
        </w:tabs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07F99">
        <w:rPr>
          <w:rFonts w:ascii="Times New Roman" w:eastAsia="Times New Roman" w:hAnsi="Times New Roman" w:cs="Times New Roman"/>
          <w:b/>
          <w:sz w:val="28"/>
          <w:szCs w:val="28"/>
        </w:rPr>
        <w:t>THE KENYA NATIONAL EXAMINATIONS COUNCIL</w:t>
      </w:r>
      <w:r w:rsidR="006F4E9A" w:rsidRPr="00707F99">
        <w:rPr>
          <w:rFonts w:ascii="Times New Roman" w:eastAsia="MS Mincho" w:hAnsi="Times New Roman" w:cs="Times New Roman"/>
          <w:bCs/>
          <w:sz w:val="28"/>
          <w:szCs w:val="28"/>
          <w:lang w:eastAsia="ja-JP"/>
        </w:rPr>
        <w:t xml:space="preserve"> </w:t>
      </w:r>
    </w:p>
    <w:p w:rsidR="00707B88" w:rsidRDefault="00707B88" w:rsidP="00707B88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731458" w:rsidRDefault="006F4E9A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PRACTICAL ASSESSMENT</w:t>
      </w:r>
    </w:p>
    <w:p w:rsidR="00731458" w:rsidRDefault="006F4E9A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INSTRUCTIONS TO THE ASSESSOR</w:t>
      </w:r>
    </w:p>
    <w:p w:rsidR="00731458" w:rsidRDefault="006F4E9A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You are required to mark the practical as the </w:t>
      </w:r>
      <w:r w:rsidR="00723C59">
        <w:rPr>
          <w:rFonts w:ascii="Times New Roman" w:eastAsia="Calibri" w:hAnsi="Times New Roman" w:cs="Times New Roman"/>
          <w:sz w:val="24"/>
          <w:szCs w:val="24"/>
        </w:rPr>
        <w:t>candidate performs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e tasks.</w:t>
      </w:r>
    </w:p>
    <w:p w:rsidR="00731458" w:rsidRDefault="006F4E9A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You are required to take pictures and/or video clips at critical points. </w:t>
      </w:r>
    </w:p>
    <w:p w:rsidR="00731458" w:rsidRDefault="006F4E9A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nsure the candidate has a name tag and registration code at the back and front.</w:t>
      </w:r>
    </w:p>
    <w:p w:rsidR="00731458" w:rsidRDefault="006F4E9A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llocate the candidat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min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preparation and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hour 30 minut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performing tasks various tasks in this assessment </w:t>
      </w:r>
    </w:p>
    <w:p w:rsidR="00731458" w:rsidRDefault="006F4E9A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andidate is expected to perform the following tasks: 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Create a folder on the desktop named ProtectedFolder 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a word file named “PersonalDetails” and in the file the candidate should right their full names.</w:t>
      </w:r>
    </w:p>
    <w:p w:rsidR="00731458" w:rsidRDefault="00723C5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ve the file in the folder</w:t>
      </w:r>
      <w:r w:rsidR="006F4E9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ated and Protect the file using the Password “FILE123”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ragment Drive C of your computer. 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a new partition on the hard disk of the computer using </w:t>
      </w:r>
      <w:r>
        <w:rPr>
          <w:rFonts w:ascii="Times New Roman" w:hAnsi="Times New Roman" w:cs="Times New Roman"/>
          <w:sz w:val="24"/>
          <w:szCs w:val="24"/>
        </w:rPr>
        <w:t>Windows Disk Management utility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the newly created partition 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boot sequence of a computer system to allow it boot from the bootable disk provided.</w:t>
      </w:r>
    </w:p>
    <w:p w:rsidR="00731458" w:rsidRDefault="006F4E9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95747425"/>
      <w:r>
        <w:rPr>
          <w:rFonts w:ascii="Times New Roman" w:hAnsi="Times New Roman" w:cs="Times New Roman"/>
          <w:sz w:val="24"/>
          <w:szCs w:val="24"/>
        </w:rPr>
        <w:t>Configure the computer’s operating system as follows:</w:t>
      </w:r>
    </w:p>
    <w:p w:rsidR="00731458" w:rsidRDefault="006F4E9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 language to English UK</w:t>
      </w:r>
    </w:p>
    <w:p w:rsidR="00731458" w:rsidRDefault="006F4E9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Zone to Nairobi</w:t>
      </w:r>
    </w:p>
    <w:p w:rsidR="00731458" w:rsidRDefault="006F4E9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igured a second administrator user account with the name </w:t>
      </w:r>
      <w:r>
        <w:rPr>
          <w:rFonts w:ascii="Times New Roman" w:hAnsi="Times New Roman" w:cs="Times New Roman"/>
          <w:i/>
          <w:sz w:val="24"/>
          <w:szCs w:val="24"/>
        </w:rPr>
        <w:t>User1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31458" w:rsidRDefault="006F4E9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Password the new account in (c) as </w:t>
      </w:r>
      <w:r>
        <w:rPr>
          <w:rFonts w:ascii="Times New Roman" w:hAnsi="Times New Roman" w:cs="Times New Roman"/>
          <w:i/>
          <w:sz w:val="24"/>
          <w:szCs w:val="24"/>
        </w:rPr>
        <w:t>User1.2022!</w:t>
      </w:r>
    </w:p>
    <w:p w:rsidR="00731458" w:rsidRDefault="006F4E9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screen resolution to </w:t>
      </w:r>
      <w:r>
        <w:rPr>
          <w:rFonts w:ascii="Times New Roman" w:hAnsi="Times New Roman" w:cs="Times New Roman"/>
          <w:i/>
          <w:sz w:val="24"/>
          <w:szCs w:val="24"/>
        </w:rPr>
        <w:t>1024 x 768.</w:t>
      </w:r>
    </w:p>
    <w:bookmarkEnd w:id="1"/>
    <w:p w:rsidR="00731458" w:rsidRDefault="006F4E9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>The candidate should be provided with the following resources to carry out the tasks:</w:t>
      </w:r>
    </w:p>
    <w:p w:rsidR="00731458" w:rsidRDefault="006F4E9A">
      <w:pPr>
        <w:pStyle w:val="ListParagraph"/>
        <w:numPr>
          <w:ilvl w:val="0"/>
          <w:numId w:val="4"/>
        </w:numPr>
        <w:tabs>
          <w:tab w:val="left" w:pos="2160"/>
        </w:tabs>
        <w:spacing w:line="360" w:lineRule="auto"/>
        <w:ind w:left="1276" w:hanging="283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A working computer system with some user files saved in it </w:t>
      </w:r>
    </w:p>
    <w:p w:rsidR="00731458" w:rsidRDefault="006F4E9A">
      <w:pPr>
        <w:pStyle w:val="ListParagraph"/>
        <w:numPr>
          <w:ilvl w:val="0"/>
          <w:numId w:val="4"/>
        </w:numPr>
        <w:tabs>
          <w:tab w:val="left" w:pos="2160"/>
        </w:tabs>
        <w:spacing w:line="360" w:lineRule="auto"/>
        <w:ind w:left="1276" w:hanging="283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>USB or DVD boo</w:t>
      </w:r>
      <w:r w:rsidR="00723C59">
        <w:rPr>
          <w:rFonts w:ascii="Times New Roman" w:eastAsia="MS Mincho" w:hAnsi="Times New Roman" w:cs="Times New Roman"/>
          <w:sz w:val="24"/>
          <w:szCs w:val="24"/>
          <w:lang w:eastAsia="ja-JP"/>
        </w:rPr>
        <w:t>table disk containing Window operating system</w:t>
      </w:r>
    </w:p>
    <w:p w:rsidR="00731458" w:rsidRDefault="00731458">
      <w:pPr>
        <w:spacing w:after="0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731458" w:rsidRDefault="006F4E9A">
      <w:pPr>
        <w:spacing w:after="0" w:line="360" w:lineRule="auto"/>
        <w:ind w:left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BSERVATION CHECKLIST</w:t>
      </w:r>
    </w:p>
    <w:tbl>
      <w:tblPr>
        <w:tblW w:w="10132" w:type="dxa"/>
        <w:tblInd w:w="-132" w:type="dxa"/>
        <w:tblBorders>
          <w:bottom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11"/>
        <w:gridCol w:w="21"/>
        <w:gridCol w:w="1980"/>
        <w:gridCol w:w="1080"/>
        <w:gridCol w:w="1120"/>
        <w:gridCol w:w="1420"/>
      </w:tblGrid>
      <w:tr w:rsidR="00731458">
        <w:trPr>
          <w:trHeight w:val="417"/>
        </w:trPr>
        <w:tc>
          <w:tcPr>
            <w:tcW w:w="4511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ndidate’s name &amp; Registration No. </w:t>
            </w:r>
          </w:p>
        </w:tc>
        <w:tc>
          <w:tcPr>
            <w:tcW w:w="56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31458">
        <w:trPr>
          <w:trHeight w:val="417"/>
        </w:trPr>
        <w:tc>
          <w:tcPr>
            <w:tcW w:w="4511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or’s name &amp; Reg. code</w:t>
            </w:r>
          </w:p>
        </w:tc>
        <w:tc>
          <w:tcPr>
            <w:tcW w:w="56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31458">
        <w:trPr>
          <w:trHeight w:val="417"/>
        </w:trPr>
        <w:tc>
          <w:tcPr>
            <w:tcW w:w="4511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(s) of Competency </w:t>
            </w:r>
          </w:p>
        </w:tc>
        <w:tc>
          <w:tcPr>
            <w:tcW w:w="56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" w:name="_Toc533410730"/>
            <w:bookmarkStart w:id="3" w:name="_Toc530571404"/>
            <w:bookmarkStart w:id="4" w:name="_Toc531745822"/>
            <w:bookmarkStart w:id="5" w:name="_Toc30070487"/>
            <w:r>
              <w:rPr>
                <w:rFonts w:ascii="Times New Roman" w:hAnsi="Times New Roman" w:cs="Times New Roman"/>
                <w:bCs/>
                <w:sz w:val="24"/>
                <w:szCs w:val="24"/>
                <w:lang w:val="zh-CN"/>
              </w:rPr>
              <w:t>MANAGE OPERATING SYSTEM</w:t>
            </w:r>
            <w:bookmarkEnd w:id="2"/>
            <w:bookmarkEnd w:id="3"/>
            <w:bookmarkEnd w:id="4"/>
            <w:bookmarkEnd w:id="5"/>
          </w:p>
        </w:tc>
      </w:tr>
      <w:tr w:rsidR="00731458">
        <w:trPr>
          <w:trHeight w:val="417"/>
        </w:trPr>
        <w:tc>
          <w:tcPr>
            <w:tcW w:w="4511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enue of Assessment</w:t>
            </w:r>
          </w:p>
        </w:tc>
        <w:tc>
          <w:tcPr>
            <w:tcW w:w="56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31458">
        <w:trPr>
          <w:trHeight w:val="417"/>
        </w:trPr>
        <w:tc>
          <w:tcPr>
            <w:tcW w:w="4511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assessment</w:t>
            </w:r>
          </w:p>
        </w:tc>
        <w:tc>
          <w:tcPr>
            <w:tcW w:w="56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31458">
        <w:trPr>
          <w:trHeight w:val="35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Items to be evaluat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: Please award marks as appropriate. Give a brief comment on your observation.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Marks available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Marks obtained </w:t>
            </w: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Comments</w:t>
            </w:r>
          </w:p>
        </w:tc>
      </w:tr>
      <w:tr w:rsidR="00731458">
        <w:trPr>
          <w:trHeight w:val="35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bookmarkStart w:id="6" w:name="_Hlk74352381"/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Adhered to prescribed safety as per workplace procedures:</w:t>
            </w:r>
          </w:p>
          <w:p w:rsidR="00731458" w:rsidRDefault="006F4E9A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ind w:left="922" w:hanging="27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Observe computer lab rules </w:t>
            </w:r>
          </w:p>
          <w:p w:rsidR="00731458" w:rsidRDefault="006F4E9A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ind w:left="922" w:hanging="27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Safe handling of computer and accessories </w:t>
            </w:r>
          </w:p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>(Award one mark for observation of lab rules and one mark for safe handling of computer and accessories as per workplace procedures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2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35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Created a folder on the desktop and named it ProtectedFolder as per the instructions </w:t>
            </w:r>
          </w:p>
          <w:p w:rsidR="00731458" w:rsidRDefault="006F4E9A">
            <w:pPr>
              <w:ind w:left="6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 (</w:t>
            </w: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>Award 1 Mark for creating the folder, 1 mark for correctly naming the folder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2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bookmarkEnd w:id="6"/>
      <w:tr w:rsidR="00731458">
        <w:trPr>
          <w:trHeight w:val="35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ind w:left="60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2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72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Created an MS word file named “PersonalDetails” and in the file wrote their full names as per the instructions.</w:t>
            </w:r>
          </w:p>
          <w:p w:rsidR="00731458" w:rsidRDefault="006F4E9A">
            <w:pPr>
              <w:spacing w:after="0" w:line="360" w:lineRule="auto"/>
              <w:ind w:left="60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>(1 mark for creating the Correctly named file, and 1 for writing full names in the file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2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357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aved the file in the previously created folder, and Protected the file using the Password “FILE123”</w:t>
            </w:r>
          </w:p>
          <w:p w:rsidR="00731458" w:rsidRDefault="006F4E9A">
            <w:pPr>
              <w:spacing w:after="0" w:line="360" w:lineRule="auto"/>
              <w:ind w:left="60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>(1 mark for saving the file in the previously created folder, and 2 marks for applying the right password to the folder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3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295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rPr>
                <w:rFonts w:ascii="Times New Roman" w:eastAsia="MS Mincho" w:hAnsi="Times New Roman" w:cs="Times New Roman"/>
                <w:bCs/>
                <w:sz w:val="24"/>
                <w:szCs w:val="24"/>
                <w:lang w:val="en-GB" w:eastAsia="en-ZA"/>
              </w:rPr>
            </w:pPr>
            <w:r>
              <w:rPr>
                <w:rFonts w:ascii="Times New Roman" w:eastAsia="MS Mincho" w:hAnsi="Times New Roman" w:cs="Times New Roman"/>
                <w:bCs/>
                <w:sz w:val="24"/>
                <w:szCs w:val="24"/>
                <w:lang w:val="en-GB" w:eastAsia="en-ZA"/>
              </w:rPr>
              <w:t xml:space="preserve"> Defragmented Drive C of the provided computer. </w:t>
            </w:r>
          </w:p>
          <w:p w:rsidR="00731458" w:rsidRDefault="006F4E9A">
            <w:pPr>
              <w:spacing w:after="0" w:line="360" w:lineRule="auto"/>
              <w:ind w:left="60"/>
              <w:rPr>
                <w:rFonts w:ascii="Times New Roman" w:eastAsia="MS Mincho" w:hAnsi="Times New Roman" w:cs="Times New Roman"/>
                <w:bCs/>
                <w:sz w:val="24"/>
                <w:szCs w:val="24"/>
                <w:lang w:val="en-GB" w:eastAsia="en-ZA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 xml:space="preserve">(Award 2 Marks for accessing the Defragmentation Utility and 4 </w:t>
            </w: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lastRenderedPageBreak/>
              <w:t>Marks for performing the defragmentation process on the write Disk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6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493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reated a new partition on the hard disk of the provided computer using Windows Disk Management utility as per the user manual </w:t>
            </w:r>
          </w:p>
          <w:p w:rsidR="00731458" w:rsidRDefault="006F4E9A">
            <w:pPr>
              <w:ind w:left="60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(Award 2 Marks for accessing the Windows Disk Management utility, 7 Marks for Creating the Partition a named partition 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9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790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Formatted the newly created partition as per the user manual </w:t>
            </w:r>
          </w:p>
          <w:p w:rsidR="00731458" w:rsidRDefault="006F4E9A">
            <w:pPr>
              <w:spacing w:after="0" w:line="360" w:lineRule="auto"/>
              <w:ind w:left="6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en-GB"/>
              </w:rPr>
              <w:t>(Award 5 Marks or 0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5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790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Changed the boot sequence of the computer to enable it to boot from the provided bootable Disk and proceeded with the boot process, as per the user manual </w:t>
            </w:r>
          </w:p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(Award 3 marks for entering the boot setup, 3 marks for changing the boot sequence, and 3 marks for proceeding with the boot process after changing the boot setup 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9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790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6F4E9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nfigured the newly installed operating system as per the 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Standard Operating Procedures.</w:t>
            </w:r>
          </w:p>
          <w:p w:rsidR="00731458" w:rsidRDefault="006F4E9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Set language </w:t>
            </w:r>
          </w:p>
          <w:p w:rsidR="00731458" w:rsidRDefault="006F4E9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Set Time Zone</w:t>
            </w:r>
          </w:p>
          <w:p w:rsidR="00731458" w:rsidRDefault="006F4E9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Configured account user name </w:t>
            </w:r>
          </w:p>
          <w:p w:rsidR="00731458" w:rsidRDefault="006F4E9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 xml:space="preserve">Set Password </w:t>
            </w:r>
          </w:p>
          <w:p w:rsidR="00731458" w:rsidRDefault="006F4E9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Set screen resolution</w:t>
            </w:r>
          </w:p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(Award 1 mark for setting language to English UK, 1 Mark for changing time zone to Nairobi, 3 marks for setting up administrator account with username ‘User1’, 3 marks for setting password to User1.2022! and 2 marks for setting resolution to 1024 x 768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1</w:t>
            </w: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1</w:t>
            </w: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3</w:t>
            </w: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3</w:t>
            </w:r>
          </w:p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2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592"/>
        </w:trPr>
        <w:tc>
          <w:tcPr>
            <w:tcW w:w="6512" w:type="dxa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8" w:space="0" w:color="auto"/>
            </w:tcBorders>
          </w:tcPr>
          <w:p w:rsidR="00731458" w:rsidRDefault="006F4E9A">
            <w:pPr>
              <w:pStyle w:val="ListParagraph"/>
              <w:spacing w:after="0" w:line="360" w:lineRule="auto"/>
              <w:ind w:left="1080"/>
              <w:jc w:val="right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 w:eastAsia="en-Z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 w:eastAsia="en-ZA"/>
              </w:rPr>
              <w:t>TOTAL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fldChar w:fldCharType="begin"/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instrText xml:space="preserve"> =SUM(ABOVE) </w:instrTex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50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1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731458" w:rsidRDefault="00731458">
            <w:pPr>
              <w:spacing w:after="0" w:line="360" w:lineRule="auto"/>
              <w:jc w:val="right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4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jc w:val="right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731458">
        <w:trPr>
          <w:trHeight w:val="1339"/>
        </w:trPr>
        <w:tc>
          <w:tcPr>
            <w:tcW w:w="10132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br w:type="page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MENT OUTCOMES</w:t>
            </w:r>
          </w:p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candidate was found to be:                </w:t>
            </w:r>
          </w:p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3312795</wp:posOffset>
                      </wp:positionH>
                      <wp:positionV relativeFrom="paragraph">
                        <wp:posOffset>29845</wp:posOffset>
                      </wp:positionV>
                      <wp:extent cx="191770" cy="125730"/>
                      <wp:effectExtent l="0" t="0" r="17780" b="2667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1770" cy="12573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731458" w:rsidRDefault="0073145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26" type="#_x0000_t202" style="position:absolute;margin-left:260.85pt;margin-top:2.35pt;width:15.1pt;height:9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" fillcolor="window" strokeweight=".5pt">
                      <v:textbox>
                        <w:txbxContent>
                          <w:p w:rsidR="00731458" w:rsidRDefault="0073145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451610</wp:posOffset>
                      </wp:positionH>
                      <wp:positionV relativeFrom="paragraph">
                        <wp:posOffset>36195</wp:posOffset>
                      </wp:positionV>
                      <wp:extent cx="191770" cy="143510"/>
                      <wp:effectExtent l="0" t="0" r="17780" b="2794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1770" cy="143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731458" w:rsidRDefault="0073145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19" o:spid="_x0000_s1027" type="#_x0000_t202" style="position:absolute;margin-left:114.3pt;margin-top:2.85pt;width:15.1pt;height:1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" fillcolor="window" strokeweight=".5pt">
                      <v:textbox>
                        <w:txbxContent>
                          <w:p w:rsidR="00731458" w:rsidRDefault="0073145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Competent                   Not yet competent</w:t>
            </w:r>
          </w:p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(Please tick as appropriate)</w:t>
            </w:r>
          </w:p>
          <w:p w:rsidR="00731458" w:rsidRDefault="006F4E9A">
            <w:pPr>
              <w:spacing w:after="0" w:line="36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(The candidate is competent if s/he gets 50% or higher) </w:t>
            </w:r>
          </w:p>
        </w:tc>
      </w:tr>
      <w:tr w:rsidR="00731458">
        <w:trPr>
          <w:trHeight w:val="304"/>
        </w:trPr>
        <w:tc>
          <w:tcPr>
            <w:tcW w:w="10132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hd w:val="clear" w:color="auto" w:fill="D9D9D9"/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edback from candidate:</w:t>
            </w:r>
          </w:p>
          <w:p w:rsidR="00731458" w:rsidRDefault="00731458">
            <w:pPr>
              <w:shd w:val="clear" w:color="auto" w:fill="D9D9D9"/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31458" w:rsidRDefault="00731458">
            <w:pPr>
              <w:shd w:val="clear" w:color="auto" w:fill="D9D9D9"/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731458">
        <w:trPr>
          <w:trHeight w:val="934"/>
        </w:trPr>
        <w:tc>
          <w:tcPr>
            <w:tcW w:w="10132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hd w:val="clear" w:color="auto" w:fill="D9D9D9"/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edback to candidate:</w:t>
            </w:r>
          </w:p>
          <w:p w:rsidR="00731458" w:rsidRDefault="00731458">
            <w:pPr>
              <w:shd w:val="clear" w:color="auto" w:fill="D9D9D9"/>
              <w:spacing w:after="0"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731458">
        <w:trPr>
          <w:trHeight w:val="448"/>
        </w:trPr>
        <w:tc>
          <w:tcPr>
            <w:tcW w:w="45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andidate’s signature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ate:</w:t>
            </w:r>
          </w:p>
          <w:p w:rsidR="00731458" w:rsidRDefault="0073145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731458">
        <w:trPr>
          <w:trHeight w:val="529"/>
        </w:trPr>
        <w:tc>
          <w:tcPr>
            <w:tcW w:w="453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731458" w:rsidRDefault="006F4E9A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essor’s signature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31458" w:rsidRDefault="006F4E9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ate:</w:t>
            </w:r>
          </w:p>
        </w:tc>
        <w:tc>
          <w:tcPr>
            <w:tcW w:w="3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731458" w:rsidRDefault="00731458">
            <w:pPr>
              <w:spacing w:after="0" w:line="36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</w:tbl>
    <w:p w:rsidR="00731458" w:rsidRDefault="0073145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731458">
      <w:headerReference w:type="default" r:id="rId10"/>
      <w:footerReference w:type="default" r:id="rId11"/>
      <w:pgSz w:w="12240" w:h="15840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2D3" w:rsidRDefault="003602D3">
      <w:pPr>
        <w:spacing w:line="240" w:lineRule="auto"/>
      </w:pPr>
      <w:r>
        <w:separator/>
      </w:r>
    </w:p>
  </w:endnote>
  <w:endnote w:type="continuationSeparator" w:id="0">
    <w:p w:rsidR="003602D3" w:rsidRDefault="003602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86087986"/>
      <w:docPartObj>
        <w:docPartGallery w:val="AutoText"/>
      </w:docPartObj>
    </w:sdtPr>
    <w:sdtEndPr/>
    <w:sdtContent>
      <w:sdt>
        <w:sdtPr>
          <w:id w:val="1728636285"/>
          <w:docPartObj>
            <w:docPartGallery w:val="AutoText"/>
          </w:docPartObj>
        </w:sdtPr>
        <w:sdtEndPr/>
        <w:sdtContent>
          <w:p w:rsidR="00731458" w:rsidRDefault="006F4E9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164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16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31458" w:rsidRDefault="007314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2D3" w:rsidRDefault="003602D3">
      <w:pPr>
        <w:spacing w:after="0"/>
      </w:pPr>
      <w:r>
        <w:separator/>
      </w:r>
    </w:p>
  </w:footnote>
  <w:footnote w:type="continuationSeparator" w:id="0">
    <w:p w:rsidR="003602D3" w:rsidRDefault="003602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B88" w:rsidRPr="009F246F" w:rsidRDefault="00707B88" w:rsidP="00707B88">
    <w:r>
      <w:rPr>
        <w:rFonts w:ascii="Times New Roman" w:eastAsia="Times New Roman" w:hAnsi="Times New Roman" w:cs="Times New Roman"/>
        <w:i/>
        <w:sz w:val="20"/>
      </w:rPr>
      <w:t>©2023 The Kenya National Examination Council</w:t>
    </w:r>
  </w:p>
  <w:p w:rsidR="00731458" w:rsidRDefault="006F4E9A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</w:rPr>
    </w:pPr>
    <w:r>
      <w:rPr>
        <w:rFonts w:ascii="Times New Roman" w:eastAsia="Times New Roman" w:hAnsi="Times New Roman" w:cs="Times New Roman"/>
        <w:i/>
        <w:sz w:val="20"/>
        <w:szCs w:val="20"/>
      </w:rPr>
      <w:tab/>
    </w:r>
  </w:p>
  <w:p w:rsidR="00731458" w:rsidRDefault="007314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5831CD"/>
    <w:multiLevelType w:val="multilevel"/>
    <w:tmpl w:val="095831C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90563"/>
    <w:multiLevelType w:val="multilevel"/>
    <w:tmpl w:val="0FA90563"/>
    <w:lvl w:ilvl="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283F25BE"/>
    <w:multiLevelType w:val="multilevel"/>
    <w:tmpl w:val="283F25BE"/>
    <w:lvl w:ilvl="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35EE3252"/>
    <w:multiLevelType w:val="multilevel"/>
    <w:tmpl w:val="35EE3252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36506297"/>
    <w:multiLevelType w:val="multilevel"/>
    <w:tmpl w:val="3650629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F63C48"/>
    <w:multiLevelType w:val="multilevel"/>
    <w:tmpl w:val="48F63C48"/>
    <w:lvl w:ilvl="0">
      <w:start w:val="1"/>
      <w:numFmt w:val="lowerLetter"/>
      <w:lvlText w:val="%1)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6960E2F"/>
    <w:multiLevelType w:val="multilevel"/>
    <w:tmpl w:val="56960E2F"/>
    <w:lvl w:ilvl="0">
      <w:start w:val="1"/>
      <w:numFmt w:val="lowerLetter"/>
      <w:lvlText w:val="%1)"/>
      <w:lvlJc w:val="left"/>
      <w:pPr>
        <w:ind w:left="144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7AED"/>
    <w:rsid w:val="0002040C"/>
    <w:rsid w:val="00041B81"/>
    <w:rsid w:val="0006128C"/>
    <w:rsid w:val="00090492"/>
    <w:rsid w:val="000B41B2"/>
    <w:rsid w:val="000E0778"/>
    <w:rsid w:val="000E6E97"/>
    <w:rsid w:val="00133CAD"/>
    <w:rsid w:val="00167842"/>
    <w:rsid w:val="00175F9B"/>
    <w:rsid w:val="001D3925"/>
    <w:rsid w:val="001F7EC1"/>
    <w:rsid w:val="00243F08"/>
    <w:rsid w:val="00264C27"/>
    <w:rsid w:val="00277659"/>
    <w:rsid w:val="00291F1A"/>
    <w:rsid w:val="002965EB"/>
    <w:rsid w:val="002B40FF"/>
    <w:rsid w:val="002C5642"/>
    <w:rsid w:val="002D4E72"/>
    <w:rsid w:val="002E6A3E"/>
    <w:rsid w:val="002F7A26"/>
    <w:rsid w:val="00306789"/>
    <w:rsid w:val="00324351"/>
    <w:rsid w:val="00332212"/>
    <w:rsid w:val="00345C02"/>
    <w:rsid w:val="003513F4"/>
    <w:rsid w:val="003602D3"/>
    <w:rsid w:val="003A56D4"/>
    <w:rsid w:val="003D67CF"/>
    <w:rsid w:val="004100A3"/>
    <w:rsid w:val="0041116C"/>
    <w:rsid w:val="0042325E"/>
    <w:rsid w:val="0042607A"/>
    <w:rsid w:val="004B7112"/>
    <w:rsid w:val="00506BEB"/>
    <w:rsid w:val="00531815"/>
    <w:rsid w:val="005569E1"/>
    <w:rsid w:val="005864CA"/>
    <w:rsid w:val="0065021C"/>
    <w:rsid w:val="00661DF5"/>
    <w:rsid w:val="00664113"/>
    <w:rsid w:val="00671646"/>
    <w:rsid w:val="006A2CBD"/>
    <w:rsid w:val="006A3301"/>
    <w:rsid w:val="006A43D3"/>
    <w:rsid w:val="006B4ACF"/>
    <w:rsid w:val="006E73AD"/>
    <w:rsid w:val="006F0D5B"/>
    <w:rsid w:val="006F33AF"/>
    <w:rsid w:val="006F4E9A"/>
    <w:rsid w:val="006F51FA"/>
    <w:rsid w:val="0070065B"/>
    <w:rsid w:val="00707B88"/>
    <w:rsid w:val="00707F99"/>
    <w:rsid w:val="00723C59"/>
    <w:rsid w:val="00731458"/>
    <w:rsid w:val="0075033D"/>
    <w:rsid w:val="007A7053"/>
    <w:rsid w:val="007B6B99"/>
    <w:rsid w:val="008043AE"/>
    <w:rsid w:val="008206DF"/>
    <w:rsid w:val="008418E2"/>
    <w:rsid w:val="00841EFB"/>
    <w:rsid w:val="00843230"/>
    <w:rsid w:val="008E4AE6"/>
    <w:rsid w:val="009325A4"/>
    <w:rsid w:val="00933720"/>
    <w:rsid w:val="00962DD6"/>
    <w:rsid w:val="00976C65"/>
    <w:rsid w:val="009C09F4"/>
    <w:rsid w:val="009F0B64"/>
    <w:rsid w:val="00A11D74"/>
    <w:rsid w:val="00A372FB"/>
    <w:rsid w:val="00A77897"/>
    <w:rsid w:val="00A9344B"/>
    <w:rsid w:val="00A93C86"/>
    <w:rsid w:val="00AA09E4"/>
    <w:rsid w:val="00AF4CE2"/>
    <w:rsid w:val="00B25F71"/>
    <w:rsid w:val="00B745CA"/>
    <w:rsid w:val="00C151F1"/>
    <w:rsid w:val="00C83D2A"/>
    <w:rsid w:val="00C844CF"/>
    <w:rsid w:val="00CB7009"/>
    <w:rsid w:val="00D03DD5"/>
    <w:rsid w:val="00D5025F"/>
    <w:rsid w:val="00D65BBD"/>
    <w:rsid w:val="00D872DB"/>
    <w:rsid w:val="00DA31DC"/>
    <w:rsid w:val="00DC0C59"/>
    <w:rsid w:val="00DD511E"/>
    <w:rsid w:val="00EB439D"/>
    <w:rsid w:val="00ED07BC"/>
    <w:rsid w:val="00ED2E27"/>
    <w:rsid w:val="00F217C9"/>
    <w:rsid w:val="00F66FA7"/>
    <w:rsid w:val="00F863CD"/>
    <w:rsid w:val="00FA6FC6"/>
    <w:rsid w:val="00FF1E6F"/>
    <w:rsid w:val="1066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D1D5A75A-075E-444A-AF38-FEFA8FDDD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fontstyle01">
    <w:name w:val="fontstyle01"/>
    <w:basedOn w:val="DefaultParagraphFont"/>
    <w:rPr>
      <w:rFonts w:ascii="TimesNewRoman" w:hAnsi="TimesNewRoman" w:hint="default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8124AAE-7E64-4B74-9C76-9FD5026A8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dcterms:created xsi:type="dcterms:W3CDTF">2023-04-14T06:42:00Z</dcterms:created>
  <dcterms:modified xsi:type="dcterms:W3CDTF">2023-04-14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06EC2E1DD55E4F3FB4C7A9FD15C42695</vt:lpwstr>
  </property>
</Properties>
</file>